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C7CB43" w14:textId="77777777" w:rsidR="00B03027" w:rsidRPr="00D26BB4" w:rsidRDefault="00B03027" w:rsidP="00B03027">
      <w:pPr>
        <w:rPr>
          <w:rFonts w:ascii="Times New Roman" w:hAnsi="Times New Roman"/>
          <w:sz w:val="24"/>
          <w:szCs w:val="24"/>
        </w:rPr>
      </w:pPr>
      <w:r w:rsidRPr="00D26BB4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81057F1" wp14:editId="460A879A">
            <wp:extent cx="3371850" cy="1038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D8D4D" w14:textId="77777777" w:rsidR="00B03027" w:rsidRPr="00D26BB4" w:rsidRDefault="00B03027" w:rsidP="00B03027">
      <w:pPr>
        <w:rPr>
          <w:rFonts w:ascii="Times New Roman" w:hAnsi="Times New Roman"/>
          <w:sz w:val="24"/>
          <w:szCs w:val="24"/>
        </w:rPr>
      </w:pPr>
    </w:p>
    <w:p w14:paraId="1DB29326" w14:textId="77777777" w:rsidR="00B03027" w:rsidRPr="00D26BB4" w:rsidRDefault="00B03027" w:rsidP="00B03027">
      <w:pPr>
        <w:jc w:val="center"/>
        <w:rPr>
          <w:rFonts w:ascii="Times New Roman" w:hAnsi="Times New Roman"/>
          <w:sz w:val="24"/>
          <w:szCs w:val="24"/>
        </w:rPr>
      </w:pPr>
    </w:p>
    <w:p w14:paraId="5109D212" w14:textId="12BADCE5" w:rsidR="00BA7818" w:rsidRPr="00BA7818" w:rsidRDefault="00BA7818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 w:rsidRPr="00BA7818">
        <w:rPr>
          <w:rFonts w:ascii="Times New Roman" w:eastAsiaTheme="minorHAnsi" w:hAnsi="Times New Roman"/>
          <w:b/>
          <w:sz w:val="28"/>
          <w:szCs w:val="28"/>
        </w:rPr>
        <w:t xml:space="preserve">SENATE </w:t>
      </w:r>
      <w:r w:rsidR="00C57CAA">
        <w:rPr>
          <w:rFonts w:ascii="Times New Roman" w:eastAsiaTheme="minorHAnsi" w:hAnsi="Times New Roman"/>
          <w:b/>
          <w:sz w:val="28"/>
          <w:szCs w:val="28"/>
        </w:rPr>
        <w:t>ADMISSIONS AND RETENTION</w:t>
      </w:r>
      <w:r w:rsidRPr="00BA7818">
        <w:rPr>
          <w:rFonts w:ascii="Times New Roman" w:eastAsiaTheme="minorHAnsi" w:hAnsi="Times New Roman"/>
          <w:b/>
          <w:sz w:val="28"/>
          <w:szCs w:val="28"/>
        </w:rPr>
        <w:t xml:space="preserve"> COMMITTEE</w:t>
      </w:r>
    </w:p>
    <w:p w14:paraId="00CCD9D4" w14:textId="4452CFB3" w:rsidR="00BA7818" w:rsidRPr="00BA7818" w:rsidRDefault="00C57CAA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>Savoy Conference Room</w:t>
      </w:r>
    </w:p>
    <w:p w14:paraId="58F48301" w14:textId="75AC9CCE" w:rsidR="00BA7818" w:rsidRPr="00BA7818" w:rsidRDefault="0020387A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 xml:space="preserve">Monday, </w:t>
      </w:r>
      <w:r w:rsidR="00A20587">
        <w:rPr>
          <w:rFonts w:ascii="Times New Roman" w:eastAsiaTheme="minorHAnsi" w:hAnsi="Times New Roman"/>
          <w:b/>
          <w:sz w:val="28"/>
          <w:szCs w:val="28"/>
        </w:rPr>
        <w:t>March 9, 2020</w:t>
      </w:r>
    </w:p>
    <w:p w14:paraId="3752A849" w14:textId="38E255AD" w:rsidR="00BA7818" w:rsidRPr="00BA7818" w:rsidRDefault="00A20587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>3</w:t>
      </w:r>
      <w:r w:rsidR="0020387A">
        <w:rPr>
          <w:rFonts w:ascii="Times New Roman" w:eastAsiaTheme="minorHAnsi" w:hAnsi="Times New Roman"/>
          <w:b/>
          <w:sz w:val="28"/>
          <w:szCs w:val="28"/>
        </w:rPr>
        <w:t>:</w:t>
      </w:r>
      <w:r>
        <w:rPr>
          <w:rFonts w:ascii="Times New Roman" w:eastAsiaTheme="minorHAnsi" w:hAnsi="Times New Roman"/>
          <w:b/>
          <w:sz w:val="28"/>
          <w:szCs w:val="28"/>
        </w:rPr>
        <w:t>3</w:t>
      </w:r>
      <w:r w:rsidR="007C21D8">
        <w:rPr>
          <w:rFonts w:ascii="Times New Roman" w:eastAsiaTheme="minorHAnsi" w:hAnsi="Times New Roman"/>
          <w:b/>
          <w:sz w:val="28"/>
          <w:szCs w:val="28"/>
        </w:rPr>
        <w:t xml:space="preserve">0 p.m. – </w:t>
      </w:r>
      <w:r>
        <w:rPr>
          <w:rFonts w:ascii="Times New Roman" w:eastAsiaTheme="minorHAnsi" w:hAnsi="Times New Roman"/>
          <w:b/>
          <w:sz w:val="28"/>
          <w:szCs w:val="28"/>
        </w:rPr>
        <w:t>5</w:t>
      </w:r>
      <w:r w:rsidR="0020387A">
        <w:rPr>
          <w:rFonts w:ascii="Times New Roman" w:eastAsiaTheme="minorHAnsi" w:hAnsi="Times New Roman"/>
          <w:b/>
          <w:sz w:val="28"/>
          <w:szCs w:val="28"/>
        </w:rPr>
        <w:t>:</w:t>
      </w:r>
      <w:r>
        <w:rPr>
          <w:rFonts w:ascii="Times New Roman" w:eastAsiaTheme="minorHAnsi" w:hAnsi="Times New Roman"/>
          <w:b/>
          <w:sz w:val="28"/>
          <w:szCs w:val="28"/>
        </w:rPr>
        <w:t>0</w:t>
      </w:r>
      <w:r w:rsidR="0020387A">
        <w:rPr>
          <w:rFonts w:ascii="Times New Roman" w:eastAsiaTheme="minorHAnsi" w:hAnsi="Times New Roman"/>
          <w:b/>
          <w:sz w:val="28"/>
          <w:szCs w:val="28"/>
        </w:rPr>
        <w:t>0 p.m.</w:t>
      </w:r>
    </w:p>
    <w:p w14:paraId="790EDA13" w14:textId="77777777" w:rsidR="00BA7818" w:rsidRPr="00BA7818" w:rsidRDefault="00BA7818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 w:rsidRPr="00BA7818">
        <w:rPr>
          <w:rFonts w:ascii="Times New Roman" w:eastAsiaTheme="minorHAnsi" w:hAnsi="Times New Roman"/>
          <w:b/>
          <w:sz w:val="28"/>
          <w:szCs w:val="28"/>
        </w:rPr>
        <w:t>Agenda</w:t>
      </w:r>
    </w:p>
    <w:p w14:paraId="49D0F7C6" w14:textId="77777777" w:rsidR="00BA7818" w:rsidRPr="00BA7818" w:rsidRDefault="00BA7818" w:rsidP="00BA7818">
      <w:pPr>
        <w:spacing w:after="160" w:line="259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</w:p>
    <w:p w14:paraId="70BE3DEB" w14:textId="77777777" w:rsidR="00BA7818" w:rsidRPr="00BA7818" w:rsidRDefault="00BA7818" w:rsidP="00BA7818">
      <w:p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</w:p>
    <w:p w14:paraId="1DBD8424" w14:textId="48100041" w:rsidR="00051228" w:rsidRDefault="00292B0B" w:rsidP="00DC4000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all to O</w:t>
      </w:r>
      <w:r w:rsidR="00051228">
        <w:rPr>
          <w:rFonts w:ascii="Times New Roman" w:eastAsiaTheme="minorHAnsi" w:hAnsi="Times New Roman"/>
          <w:sz w:val="24"/>
          <w:szCs w:val="24"/>
        </w:rPr>
        <w:t>rder</w:t>
      </w:r>
    </w:p>
    <w:p w14:paraId="4D5A5C27" w14:textId="5C768CDE" w:rsidR="00BA7818" w:rsidRPr="00DC4000" w:rsidRDefault="009A03AE" w:rsidP="00DC4000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DC4000">
        <w:rPr>
          <w:rFonts w:ascii="Times New Roman" w:eastAsiaTheme="minorHAnsi" w:hAnsi="Times New Roman"/>
          <w:sz w:val="24"/>
          <w:szCs w:val="24"/>
        </w:rPr>
        <w:t>Acceptance of the agenda</w:t>
      </w:r>
    </w:p>
    <w:p w14:paraId="71D66BC0" w14:textId="0B2D8F10" w:rsidR="00C57CAA" w:rsidRDefault="009A03AE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C57CAA">
        <w:rPr>
          <w:rFonts w:ascii="Times New Roman" w:eastAsiaTheme="minorHAnsi" w:hAnsi="Times New Roman"/>
          <w:sz w:val="24"/>
          <w:szCs w:val="24"/>
        </w:rPr>
        <w:t xml:space="preserve">Approval of minutes of </w:t>
      </w:r>
      <w:r w:rsidR="00C57CAA" w:rsidRPr="00C57CAA">
        <w:rPr>
          <w:rFonts w:ascii="Times New Roman" w:eastAsiaTheme="minorHAnsi" w:hAnsi="Times New Roman"/>
          <w:sz w:val="24"/>
          <w:szCs w:val="24"/>
        </w:rPr>
        <w:t>previous meeting</w:t>
      </w:r>
      <w:r w:rsidR="00C57CAA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65527BC2" w14:textId="1148596D" w:rsidR="009F0837" w:rsidRDefault="009F0837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UNY Admissions Update</w:t>
      </w:r>
      <w:bookmarkStart w:id="0" w:name="_GoBack"/>
      <w:bookmarkEnd w:id="0"/>
    </w:p>
    <w:p w14:paraId="71CC8B91" w14:textId="55422356" w:rsidR="0020387A" w:rsidRDefault="00A20587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UNY Proficiency Index</w:t>
      </w:r>
    </w:p>
    <w:p w14:paraId="5787FBE5" w14:textId="3F7D9461" w:rsidR="00C57CAA" w:rsidRPr="00A20587" w:rsidRDefault="00C57CAA" w:rsidP="00D93192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A20587">
        <w:rPr>
          <w:rFonts w:ascii="Times New Roman" w:eastAsiaTheme="minorHAnsi" w:hAnsi="Times New Roman"/>
          <w:sz w:val="24"/>
          <w:szCs w:val="24"/>
        </w:rPr>
        <w:t>New Business</w:t>
      </w:r>
    </w:p>
    <w:p w14:paraId="4926682E" w14:textId="086B4D4E" w:rsidR="00A15B28" w:rsidRPr="00C57CAA" w:rsidRDefault="00C57CAA" w:rsidP="00C57CAA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Adjournment</w:t>
      </w:r>
    </w:p>
    <w:sectPr w:rsidR="00A15B28" w:rsidRPr="00C57CAA" w:rsidSect="0019472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15DCD"/>
    <w:multiLevelType w:val="hybridMultilevel"/>
    <w:tmpl w:val="92881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87247D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AF7293"/>
    <w:multiLevelType w:val="hybridMultilevel"/>
    <w:tmpl w:val="FF864390"/>
    <w:lvl w:ilvl="0" w:tplc="7E84303A">
      <w:start w:val="3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vanish w:val="0"/>
      </w:rPr>
    </w:lvl>
    <w:lvl w:ilvl="1" w:tplc="00190409">
      <w:start w:val="1"/>
      <w:numFmt w:val="lowerLetter"/>
      <w:lvlText w:val="%2."/>
      <w:lvlJc w:val="left"/>
      <w:pPr>
        <w:ind w:left="1530" w:hanging="360"/>
      </w:pPr>
      <w:rPr>
        <w:rFonts w:ascii="Times New Roman" w:hAnsi="Times New Roman"/>
        <w:vanish w:val="0"/>
      </w:rPr>
    </w:lvl>
    <w:lvl w:ilvl="2" w:tplc="001B0409">
      <w:start w:val="1"/>
      <w:numFmt w:val="lowerRoman"/>
      <w:lvlText w:val="%3."/>
      <w:lvlJc w:val="right"/>
      <w:pPr>
        <w:ind w:left="2250" w:hanging="180"/>
      </w:pPr>
      <w:rPr>
        <w:rFonts w:ascii="Times New Roman" w:hAnsi="Times New Roman"/>
        <w:vanish w:val="0"/>
      </w:rPr>
    </w:lvl>
    <w:lvl w:ilvl="3" w:tplc="000F0409">
      <w:start w:val="1"/>
      <w:numFmt w:val="decimal"/>
      <w:lvlText w:val="%4."/>
      <w:lvlJc w:val="left"/>
      <w:pPr>
        <w:ind w:left="2970" w:hanging="360"/>
      </w:pPr>
      <w:rPr>
        <w:rFonts w:ascii="Times New Roman" w:hAnsi="Times New Roman"/>
        <w:vanish w:val="0"/>
      </w:rPr>
    </w:lvl>
    <w:lvl w:ilvl="4" w:tplc="00190409">
      <w:start w:val="1"/>
      <w:numFmt w:val="lowerLetter"/>
      <w:lvlText w:val="%5."/>
      <w:lvlJc w:val="left"/>
      <w:pPr>
        <w:ind w:left="3690" w:hanging="360"/>
      </w:pPr>
      <w:rPr>
        <w:rFonts w:ascii="Times New Roman" w:hAnsi="Times New Roman"/>
        <w:vanish w:val="0"/>
      </w:rPr>
    </w:lvl>
    <w:lvl w:ilvl="5" w:tplc="001B0409">
      <w:start w:val="1"/>
      <w:numFmt w:val="lowerRoman"/>
      <w:lvlText w:val="%6."/>
      <w:lvlJc w:val="right"/>
      <w:pPr>
        <w:ind w:left="4410" w:hanging="180"/>
      </w:pPr>
      <w:rPr>
        <w:rFonts w:ascii="Times New Roman" w:hAnsi="Times New Roman"/>
        <w:vanish w:val="0"/>
      </w:rPr>
    </w:lvl>
    <w:lvl w:ilvl="6" w:tplc="000F0409">
      <w:start w:val="1"/>
      <w:numFmt w:val="decimal"/>
      <w:lvlText w:val="%7."/>
      <w:lvlJc w:val="left"/>
      <w:pPr>
        <w:ind w:left="5130" w:hanging="360"/>
      </w:pPr>
      <w:rPr>
        <w:rFonts w:ascii="Times New Roman" w:hAnsi="Times New Roman"/>
        <w:vanish w:val="0"/>
      </w:rPr>
    </w:lvl>
    <w:lvl w:ilvl="7" w:tplc="00190409">
      <w:start w:val="1"/>
      <w:numFmt w:val="lowerLetter"/>
      <w:lvlText w:val="%8."/>
      <w:lvlJc w:val="left"/>
      <w:pPr>
        <w:ind w:left="5850" w:hanging="360"/>
      </w:pPr>
      <w:rPr>
        <w:rFonts w:ascii="Times New Roman" w:hAnsi="Times New Roman"/>
        <w:vanish w:val="0"/>
      </w:rPr>
    </w:lvl>
    <w:lvl w:ilvl="8" w:tplc="001B0409">
      <w:start w:val="1"/>
      <w:numFmt w:val="lowerRoman"/>
      <w:lvlText w:val="%9."/>
      <w:lvlJc w:val="right"/>
      <w:pPr>
        <w:ind w:left="6570" w:hanging="180"/>
      </w:pPr>
      <w:rPr>
        <w:rFonts w:ascii="Times New Roman" w:hAnsi="Times New Roman"/>
        <w:vanish w:val="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UyMDc0NTOyMLBU0lEKTi0uzszPAykwqgUAFh6arSwAAAA="/>
  </w:docVars>
  <w:rsids>
    <w:rsidRoot w:val="00B03027"/>
    <w:rsid w:val="00051228"/>
    <w:rsid w:val="0005798B"/>
    <w:rsid w:val="00070EA8"/>
    <w:rsid w:val="000A6781"/>
    <w:rsid w:val="00191C17"/>
    <w:rsid w:val="001E7B6F"/>
    <w:rsid w:val="0020387A"/>
    <w:rsid w:val="0022487D"/>
    <w:rsid w:val="00262B30"/>
    <w:rsid w:val="00292B0B"/>
    <w:rsid w:val="002A1965"/>
    <w:rsid w:val="002C545F"/>
    <w:rsid w:val="004276D1"/>
    <w:rsid w:val="00461E31"/>
    <w:rsid w:val="00476627"/>
    <w:rsid w:val="004A14FD"/>
    <w:rsid w:val="004C6041"/>
    <w:rsid w:val="004F5543"/>
    <w:rsid w:val="00597DE4"/>
    <w:rsid w:val="005D60E7"/>
    <w:rsid w:val="0060419F"/>
    <w:rsid w:val="006043B0"/>
    <w:rsid w:val="00645700"/>
    <w:rsid w:val="0067289D"/>
    <w:rsid w:val="00732FD4"/>
    <w:rsid w:val="00742E56"/>
    <w:rsid w:val="007A5A9F"/>
    <w:rsid w:val="007C21D8"/>
    <w:rsid w:val="007D6B06"/>
    <w:rsid w:val="00845E40"/>
    <w:rsid w:val="008B6B73"/>
    <w:rsid w:val="008F6E33"/>
    <w:rsid w:val="00901B85"/>
    <w:rsid w:val="009556E7"/>
    <w:rsid w:val="00993EB1"/>
    <w:rsid w:val="009A03AE"/>
    <w:rsid w:val="009F0837"/>
    <w:rsid w:val="00A020F4"/>
    <w:rsid w:val="00A20587"/>
    <w:rsid w:val="00A40ED3"/>
    <w:rsid w:val="00AC3C63"/>
    <w:rsid w:val="00AF1B96"/>
    <w:rsid w:val="00B03027"/>
    <w:rsid w:val="00B07A17"/>
    <w:rsid w:val="00B345C9"/>
    <w:rsid w:val="00B8492E"/>
    <w:rsid w:val="00BA7818"/>
    <w:rsid w:val="00BB3AA1"/>
    <w:rsid w:val="00BE3157"/>
    <w:rsid w:val="00C01918"/>
    <w:rsid w:val="00C14297"/>
    <w:rsid w:val="00C57CAA"/>
    <w:rsid w:val="00C715AC"/>
    <w:rsid w:val="00C76063"/>
    <w:rsid w:val="00D14CEB"/>
    <w:rsid w:val="00D26BB4"/>
    <w:rsid w:val="00DC4000"/>
    <w:rsid w:val="00E4029D"/>
    <w:rsid w:val="00ED1E42"/>
    <w:rsid w:val="00F7238D"/>
    <w:rsid w:val="00FE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5C122"/>
  <w15:chartTrackingRefBased/>
  <w15:docId w15:val="{492EA25A-7DDF-4879-A6CB-D08AC978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027"/>
    <w:pPr>
      <w:spacing w:after="0" w:line="240" w:lineRule="auto"/>
    </w:pPr>
    <w:rPr>
      <w:rFonts w:ascii="Lucida Sans" w:eastAsia="Calibri" w:hAnsi="Lucida Sans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0302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57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70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9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Ialongo</dc:creator>
  <cp:keywords/>
  <dc:description/>
  <cp:lastModifiedBy>Carlos Rivera</cp:lastModifiedBy>
  <cp:revision>3</cp:revision>
  <cp:lastPrinted>2018-02-07T19:30:00Z</cp:lastPrinted>
  <dcterms:created xsi:type="dcterms:W3CDTF">2020-02-20T20:10:00Z</dcterms:created>
  <dcterms:modified xsi:type="dcterms:W3CDTF">2020-02-20T20:12:00Z</dcterms:modified>
</cp:coreProperties>
</file>